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29.png" ContentType="image/png"/>
  <Override PartName="/word/media/rId72.png" ContentType="image/png"/>
  <Override PartName="/word/media/rId42.png" ContentType="image/png"/>
  <Override PartName="/word/media/rId66.png" ContentType="image/png"/>
  <Override PartName="/word/media/rId47.png" ContentType="image/png"/>
  <Override PartName="/word/media/rId52.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16,</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heads</w:t>
      </w:r>
      <w:r>
        <w:t xml:space="preserve"> </w:t>
      </w:r>
      <w:r>
        <w:t xml:space="preserve">or</w:t>
      </w:r>
      <w:r>
        <w:t xml:space="preserve"> </w:t>
      </w:r>
      <w:r>
        <w:t xml:space="preserve">as</w:t>
      </w:r>
      <w:r>
        <w:t xml:space="preserve"> </w:t>
      </w:r>
      <w:r>
        <w:t xml:space="preserve">thrust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thrust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e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as the best-fit ballistic probability for the stemmed points if they were hafted as weapon tips? How diverse were their likely uses? What are the tempor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located on the proximal end to shape an acute tip and on the distal end to make a stem, which connects to a wooden shaft. Elsewhere in the world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 throughout South Korea</w:t>
      </w:r>
      <w:r>
        <w:t xml:space="preserve"> </w:t>
      </w:r>
      <w:r>
        <w:t xml:space="preserve">(Chong, 2021)</w:t>
      </w:r>
      <w:r>
        <w:t xml:space="preserve">. Understanding the emergence of stemmed points is relevant to general questions about the origins of projectile technology, the emergence of the Late Palaeolit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as the blank for the point enables mass production for this composite tool and its shape can become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stemmed points represent the beginning of the Korean Late Paleolithic, investigating their origin(s) becomes a key for understanding the technological transition from the Early Palaeolithic, modern human dispersals,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teworthy debate about explaining the origin(s) of stemmed points which can be summarized into two competing models: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a continuing influx of modern human migration from two routes. The</w:t>
      </w:r>
      <w:r>
        <w:t xml:space="preserve"> </w:t>
      </w:r>
      <w:r>
        <w:rPr>
          <w:iCs/>
          <w:i/>
        </w:rPr>
        <w:t xml:space="preserve">in situ</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res.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while th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aeolithic.</w:t>
      </w:r>
      <w:r>
        <w:t xml:space="preserve"> </w:t>
      </w:r>
      <w:r>
        <w:t xml:space="preserve">Park and Marwick (2022)</w:t>
      </w:r>
      <w:r>
        <w:t xml:space="preserve"> </w:t>
      </w:r>
      <w:r>
        <w:t xml:space="preserve">examined mobility and site occupation patterns by applying concepts of human behavioral ecology to lithic assemblages and found that forager groups using stemmed points may have been associated with the occupation of marginal or extreme environments, compared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Stemmed points in both Korea and Japan have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Stemmed points are thus important for understanding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uses-of-stemmed-points"/>
    <w:p>
      <w:pPr>
        <w:pStyle w:val="Heading2"/>
      </w:pPr>
      <w:r>
        <w:t xml:space="preserve">Uses of stemmed points</w:t>
      </w:r>
    </w:p>
    <w:p>
      <w:pPr>
        <w:pStyle w:val="FirstParagraph"/>
      </w:pPr>
      <w:r>
        <w:t xml:space="preserve">Though stemmed points are generally assumed to have been hunting armatures</w:t>
      </w:r>
      <w:r>
        <w:t xml:space="preserve"> </w:t>
      </w:r>
      <w:r>
        <w:t xml:space="preserve">(Chang, 2013; Lee and Sano, 2019; Lee and Jang, 2011a; Lee and Kong, 2002a; Seong, 2008)</w:t>
      </w:r>
      <w:r>
        <w:t xml:space="preserve">, it is difficult to understand the likely uses of the tools without knowing their complete shape when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stemmed points were</w:t>
      </w:r>
      <w:r>
        <w:t xml:space="preserve"> </w:t>
      </w:r>
      <w:r>
        <w:t xml:space="preserve">‘</w:t>
      </w:r>
      <w:r>
        <w:t xml:space="preserve">stemmed tools</w:t>
      </w:r>
      <w:r>
        <w:t xml:space="preserve">’</w:t>
      </w:r>
      <w:r>
        <w:t xml:space="preserve"> </w:t>
      </w:r>
      <w:r>
        <w:t xml:space="preserve">because of their diverse shapes, which could represent different functions, as well as the uncertainty of complete tool shape. Other researchers agree that some stemmed points that are not symmetrical and have retouch on one side of the artifacts or have denticulate blades on one side should not be called stemmed points but instead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on of the whole site and tool composition of an assemblage shows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ed use-wear analysis on 95 stemmed points from the Jingeuneul site, along with examining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likely occurred due to longitudinal forces from the shaft when a stone tip hits a target. In other words, their research indicates that stemmed points may have been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efacts has been used as a ballistically relevant standard to probabalistically discriminate different between functional classes of projectile armatures such as spearthrower (a.k.a. atlatl) dart tips, arrowheads and large stabbing/thrusting spears</w:t>
      </w:r>
      <w:r>
        <w:t xml:space="preserve"> </w:t>
      </w:r>
      <w:r>
        <w:t xml:space="preserve">(Lombard, 2021, 2020; Lombard and Shea, 2021; O’Driscoll and Thompson, 2018; Sisk and Shea, 2011)</w:t>
      </w:r>
      <w:r>
        <w:t xml:space="preserve">. It is important to note that the TCSA metric alone cannot unambiguously determine artefact function, it only suggests a best-fit ballistic probability for the points if they were hafted as weapon tips. Th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by comparing archa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A key advantage of the TCSA metric is its convenience: regardless of point type, only maximum width and thickness measurements are needed for calculating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use-wear analysis. In that study, stemmed points were analysed from Jingeuneul, located in southwest of Korea, which has the largest number of stemmed points (n = 99) ever found in a single site. For TCSA, they were only able to use ten stemmed points because they needed to select the stemmed points that retained the widest and thickest part of the specimens for TCSA metric and also displayed diagnostic impact fractures for the use-wear analysis. The purpose of using TCSA in their research was to compare the values to North American dart tips and arrowheads. Their results show that the TCSA range of Jingeuneul stemmed points is relatively wide, overlapping with both North American dart tips and arrowheads. Inspired by</w:t>
      </w:r>
      <w:r>
        <w:t xml:space="preserve"> </w:t>
      </w:r>
      <w:r>
        <w:t xml:space="preserve">Lee and Sano (2019)</w:t>
      </w:r>
      <w:r>
        <w:t xml:space="preserve"> </w:t>
      </w:r>
      <w:r>
        <w:t xml:space="preserve">and TCSA research from lithic assemblages in other parts of the world, we aimed to investigate TCSA values for a large number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Since the first evidence of the Korean Late Paleolithic was discovered at Seokjangri site, including blades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Our dataset contains stemmed points that were found during field surveys as well as those were from sites that were never dated but were associtaed with other Late Palaeolti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been conducted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the Suyanggae site. We separated one assemblage among the four by using a different site name, Hajinri, following the convention established the excavators of that location.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so early and also so highly standardized and refined, which are only found at other sites much later in time. We have more confidence in finds from Bonggok, which has the second-earliest dates (41.5 ka) in our collection, as the first appearance of stemmed points. Bonggok includes blades or elongate flakes, but without any accompanying blade cores</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of stemmed points, we calculated TCSA values for the stemmed points in our sample, and explored the interaction of TCSA values with raw materials, site location, and artefact size. To examine the temporal patterns in TCSA values we investigated radiocarbon ages associated with the points. We then compared those temporal patterns with demographic and environmental proxies based on summed probability distributions (SPD) and annual temperature changes from</w:t>
      </w:r>
      <w:r>
        <w:t xml:space="preserve"> </w:t>
      </w:r>
      <w:r>
        <w:t xml:space="preserve">Park and Marwick (2022)</w:t>
      </w:r>
      <w:r>
        <w:t xml:space="preserve">. We follow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and calibrating existing ranges (</w:t>
      </w:r>
      <w:hyperlink w:anchor="tbl-tcsa-ranges">
        <w:r>
          <w:rPr>
            <w:rStyle w:val="Hyperlink"/>
          </w:rPr>
          <w:t xml:space="preserve">Table 1</w:t>
        </w:r>
      </w:hyperlink>
      <w:r>
        <w:t xml:space="preserve">). We excluded 12 artifacts from our dataset with TCSA greater than 257 (263-2622) and thus outside of the range of the comparative data. For this study we include TCSA values from a total of 161 stemmed points from 32 assemblages unearthed from 26 sit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left"/>
            </w:pPr>
            <w:r>
              <w:t xml:space="preserve">565</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left"/>
            </w:pPr>
            <w:r>
              <w:t xml:space="preserve">338</w:t>
            </w:r>
          </w:p>
        </w:tc>
        <w:tc>
          <w:tcPr/>
          <w:p>
            <w:pPr>
              <w:pStyle w:val="Compact"/>
              <w:jc w:val="left"/>
            </w:pPr>
            <w:r>
              <w:t xml:space="preserve">32</w:t>
            </w:r>
          </w:p>
        </w:tc>
        <w:tc>
          <w:tcPr/>
          <w:p>
            <w:pPr>
              <w:pStyle w:val="Compact"/>
              <w:jc w:val="lef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left"/>
            </w:pPr>
            <w:r>
              <w:t xml:space="preserve">270</w:t>
            </w:r>
          </w:p>
        </w:tc>
        <w:tc>
          <w:tcPr/>
          <w:p>
            <w:pPr>
              <w:pStyle w:val="Compact"/>
              <w:jc w:val="left"/>
            </w:pPr>
            <w:r>
              <w:t xml:space="preserve">66</w:t>
            </w:r>
          </w:p>
        </w:tc>
        <w:tc>
          <w:tcPr/>
          <w:p>
            <w:pPr>
              <w:pStyle w:val="Compact"/>
              <w:jc w:val="lef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left"/>
            </w:pPr>
            <w:r>
              <w:t xml:space="preserve">141</w:t>
            </w:r>
          </w:p>
        </w:tc>
        <w:tc>
          <w:tcPr/>
          <w:p>
            <w:pPr>
              <w:pStyle w:val="Compact"/>
              <w:jc w:val="left"/>
            </w:pPr>
            <w:r>
              <w:t xml:space="preserve">140</w:t>
            </w:r>
          </w:p>
        </w:tc>
        <w:tc>
          <w:tcPr/>
          <w:p>
            <w:pPr>
              <w:pStyle w:val="Compact"/>
              <w:jc w:val="left"/>
            </w:pPr>
            <w:r>
              <w:t xml:space="preserve">60</w:t>
            </w:r>
          </w:p>
        </w:tc>
        <w:tc>
          <w:tcPr/>
          <w:p>
            <w:pPr>
              <w:pStyle w:val="Compact"/>
              <w:jc w:val="left"/>
            </w:pPr>
            <w:r>
              <w:t xml:space="preserve">80-200</w:t>
            </w:r>
          </w:p>
        </w:tc>
      </w:tr>
    </w:tbl>
    <w:bookmarkEnd w:id="34"/>
    <w:bookmarkStart w:id="35" w:name="raw-materials"/>
    <w:p>
      <w:pPr>
        <w:pStyle w:val="Heading3"/>
      </w:pPr>
      <w:r>
        <w:t xml:space="preserve">Raw materials</w:t>
      </w:r>
    </w:p>
    <w:p>
      <w:pPr>
        <w:pStyle w:val="FirstParagraph"/>
      </w:pPr>
      <w:r>
        <w:t xml:space="preserve">Selective use of raw material is a key characteristic of the technological transition of the Korean Late Paleolithic. Prior to the Late Paleolithic people used quartzite and vein quartz for core and flake tools. Then, finer grained materials were newly added to assemblages for producing the newly introduced tools</w:t>
      </w:r>
      <w:r>
        <w:t xml:space="preserve"> </w:t>
      </w:r>
      <w:r>
        <w:t xml:space="preserve">(Seong, 2004)</w:t>
      </w:r>
      <w:r>
        <w:t xml:space="preserve">. We analyzed TCSA values for each raw material type to examine the interaction of raw material types and TCSA values.</w:t>
      </w:r>
    </w:p>
    <w:bookmarkEnd w:id="35"/>
    <w:bookmarkStart w:id="36" w:name="geographical-patterns"/>
    <w:p>
      <w:pPr>
        <w:pStyle w:val="Heading3"/>
      </w:pPr>
      <w:r>
        <w:t xml:space="preserve">Geographical Patterns</w:t>
      </w:r>
    </w:p>
    <w:p>
      <w:pPr>
        <w:pStyle w:val="FirstParagraph"/>
      </w:pPr>
      <w:r>
        <w:t xml:space="preserve">To explore geographical patterns in TCSA values, we retained only sites that contains more than four stemmed points. This resulted in a sample of sites and points. We summarised the distribution of TCSA values for each site to identify variation that might be influenced b environmental differences relating to the different locations of the sites.</w:t>
      </w:r>
    </w:p>
    <w:bookmarkEnd w:id="36"/>
    <w:bookmarkStart w:id="37"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to separate different armature types</w:t>
      </w:r>
      <w:r>
        <w:t xml:space="preserve"> </w:t>
      </w:r>
      <w:r>
        <w:t xml:space="preserve">(Sahle and Brooks, 2019; Thomas, 1978)</w:t>
      </w:r>
      <w:r>
        <w:t xml:space="preserve">. We chose weight as a proxy for overall size of the stemmed points. Weight is a reliable discriminator between tools of different sizes and a descriptive attribute which can be determined rapidly and objectively and serve as a criterion of likeness or dissimilarity in projectile point description</w:t>
      </w:r>
      <w:r>
        <w:t xml:space="preserve"> </w:t>
      </w:r>
      <w:r>
        <w:t xml:space="preserve">(Fenenga, 1953; Shea, 2006)</w:t>
      </w:r>
      <w:r>
        <w:t xml:space="preserve">. Excluding nine points that we were not able to measure or obtain the records of their weight, we explored the relationship between TCSA and weight for 152 artifacts.</w:t>
      </w:r>
    </w:p>
    <w:bookmarkEnd w:id="37"/>
    <w:bookmarkStart w:id="38" w:name="temporal-pattern"/>
    <w:p>
      <w:pPr>
        <w:pStyle w:val="Heading3"/>
      </w:pPr>
      <w:r>
        <w:t xml:space="preserve">Temporal pattern</w:t>
      </w:r>
    </w:p>
    <w:p>
      <w:pPr>
        <w:pStyle w:val="FirstParagraph"/>
      </w:pPr>
      <w:r>
        <w:t xml:space="preserve">We used radiocarbon ages to explore the temporal pattern of the function of stemmed points. We excluded assemblages that have no radiocarbon dates. We arranged assemblages dated from 45ka to 14.8ka to explore variation in TCSA over tim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the introduction of new technologies can vary depending on the environmental and social contexts of the transmission of the techniques for making the new tools, and the new tools themselves can alter the typical contexts of tool use. For example, the introduction of the bow and arrow in American enabled individuals to work without hunting in teams and provided opportunities for non-elite hunters to produce their own subsistence or pursue individual wealth</w:t>
      </w:r>
      <w:r>
        <w:t xml:space="preserve"> </w:t>
      </w:r>
      <w:r>
        <w:t xml:space="preserve">(Angelbeck and Cameron, 2014; Bettinger, 2013; Rorabaugh and Fulkerson, 2015)</w:t>
      </w:r>
      <w:r>
        <w:t xml:space="preserve">. Taking an evolutionary approach, we assume that, given an opportunity to explore alternative technologies, human groups carefully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For example,</w:t>
      </w:r>
      <w:r>
        <w:t xml:space="preserve"> </w:t>
      </w:r>
      <w:r>
        <w:t xml:space="preserve">Eren et al. (2022)</w:t>
      </w:r>
      <w:r>
        <w:t xml:space="preserve"> </w:t>
      </w:r>
      <w:r>
        <w:t xml:space="preserve">used TCSA to compare the morphological variance of Clovis and Folsom points and claimed that Clovis points were more variable in shape than Folsom points because Clovis foragers were exposed to largely unfamiliar landscape. Clovis points were used as multifunctional tools that performed a wider range of tasks, including cutting and sawing. Folsom points show a narrower range of variation, indicating a they were more likely used for specific tasks.</w:t>
      </w:r>
    </w:p>
    <w:p>
      <w:pPr>
        <w:pStyle w:val="BodyText"/>
      </w:pPr>
      <w:r>
        <w:t xml:space="preserve">Inspired by</w:t>
      </w:r>
      <w:r>
        <w:t xml:space="preserve"> </w:t>
      </w:r>
      <w:r>
        <w:t xml:space="preserve">Eren et al. (2022)</w:t>
      </w:r>
      <w:r>
        <w:t xml:space="preserve">’s approach, we hypothesized two basic scenarios that might explain the regional or/and temporal pattern of TCSA range. If stemmed points represent a narrow TCSA range, then people likely produced tools that performed a small set tasks. This may be due to low levels of uncertainty in the forager’s social and physical environments. On the other hand, a wide TCSA range may indicate that stemmed points were multifunctional tools, suggesting that people were responding to unfamiliar situations, such as moving into an unfamiliar landscape or unpredictable changes in patch productivity and travel times [CITE PAPERS ON ARCHAEOLOGY AND PATCH CHOICE MODEL]. We expect to observe different TCSA ranges, reflecting morphologically and functionally different stemmed points, across different regions or environments in Korea, and over time.</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1"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4245428"/>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function. The ranges indicated by the shaded rectangles were taken from</w:t>
      </w:r>
      <w:r>
        <w:t xml:space="preserve"> </w:t>
      </w:r>
      <w:r>
        <w:t xml:space="preserve">Lombard (2021)</w:t>
      </w:r>
      <w:r>
        <w:t xml:space="preserve">. Overall we see a wide variation of TCSA values in this boxplot. The sample mean TCSA is 95.5, and standard deviation of TCSA is 44.1. According to the TCSA ranges presented in Table 1 of</w:t>
      </w:r>
      <w:r>
        <w:t xml:space="preserve"> </w:t>
      </w:r>
      <w:r>
        <w:t xml:space="preserve">Lombard (2021)</w:t>
      </w:r>
      <w:r>
        <w:t xml:space="preserve">, Korean stemmed points are overall mostly in the categories of javelins and thrusting spear tips, with smaller numbers as dart tips and arrowheads. Among the weapon-tip types, only poison arrowheads appear to be absent from these Korean assemblages.</w:t>
      </w:r>
    </w:p>
    <w:bookmarkEnd w:id="46"/>
    <w:bookmarkStart w:id="51" w:name="variation-by-raw-material"/>
    <w:p>
      <w:pPr>
        <w:pStyle w:val="Heading2"/>
      </w:pPr>
      <w:r>
        <w:t xml:space="preserve">Variation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52832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56" w:name="geographical-patterns-1"/>
    <w:p>
      <w:pPr>
        <w:pStyle w:val="Heading2"/>
      </w:pPr>
      <w:r>
        <w:t xml:space="preserve">Geographical patterns</w:t>
      </w:r>
    </w:p>
    <w:tbl>
      <w:tblPr>
        <w:tblStyle w:val="Table"/>
        <w:tblW w:type="pct" w:w="5000"/>
        <w:tblLook w:firstRow="0" w:lastRow="0" w:firstColumn="0" w:lastColumn="0" w:noHBand="0" w:noVBand="0" w:val="0000"/>
      </w:tblPr>
      <w:tblGrid>
        <w:gridCol w:w="7920"/>
      </w:tblGrid>
      <w:tr>
        <w:tc>
          <w:tcPr/>
          <w:bookmarkStart w:id="55" w:name="fig-tcsa-sites"/>
          <w:p>
            <w:pPr>
              <w:pStyle w:val="Figure"/>
              <w:jc w:val="center"/>
            </w:pPr>
            <w:r>
              <w:drawing>
                <wp:inline>
                  <wp:extent cx="5943600" cy="5943600"/>
                  <wp:effectExtent b="0" l="0" r="0" t="0"/>
                  <wp:docPr descr="" title="" id="53" name="Picture"/>
                  <a:graphic>
                    <a:graphicData uri="http://schemas.openxmlformats.org/drawingml/2006/picture">
                      <pic:pic>
                        <pic:nvPicPr>
                          <pic:cNvPr descr="paper_files/figure-docx/fig-tcsa-sites-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5"/>
        </w:tc>
      </w:tr>
    </w:tbl>
    <w:p>
      <w:pPr>
        <w:pStyle w:val="BodyText"/>
      </w:pPr>
      <w:r>
        <w:t xml:space="preserve">We computed artefact TCSA values for sites that contain more than stemmed points to observe variation between sites (</w:t>
      </w:r>
      <w:hyperlink w:anchor="fig-tcsa-sites">
        <w:r>
          <w:rPr>
            <w:rStyle w:val="Hyperlink"/>
          </w:rPr>
          <w:t xml:space="preserve">Figure 5</w:t>
        </w:r>
      </w:hyperlink>
      <w:r>
        <w:t xml:space="preserve">) Sites with fewer than stemmed points were grouped under the category of</w:t>
      </w:r>
      <w:r>
        <w:t xml:space="preserve"> </w:t>
      </w:r>
      <w:r>
        <w:t xml:space="preserve">‘</w:t>
      </w:r>
      <w:r>
        <w:t xml:space="preserve">other</w:t>
      </w:r>
      <w:r>
        <w:t xml:space="preserve">’</w:t>
      </w:r>
      <w:r>
        <w:t xml:space="preserve">. Among the sites in our sample, Suyanggae has the most stemmed points and the widest range of TCSA values. This suggests that people made stemmed points for a variety of different purposes in Suyanggae. The TCSA values for Nosanri and Sibuk are have a narrower range of lower values, which indicates less diverse functions for stemmed points. Wolpyeng and Yongsujaeul have similar amounts of stemmed points to Nosanri and Sibuk, but exhibit wider distributions of TCSA values. Yongsandong has the second most stemmed points and TCSA shows a similar distribution to Yongsakul.</w:t>
      </w:r>
    </w:p>
    <w:bookmarkEnd w:id="56"/>
    <w:bookmarkStart w:id="65" w:name="X219a58679d4537ea56e1495359fb408589df025"/>
    <w:p>
      <w:pPr>
        <w:pStyle w:val="Heading2"/>
      </w:pPr>
      <w:r>
        <w:t xml:space="preserve">Variation by artefact size and raw material</w:t>
      </w:r>
    </w:p>
    <w:p>
      <w:pPr>
        <w:pStyle w:val="FirstParagraph"/>
      </w:pPr>
      <w:r>
        <w:t xml:space="preserve">Using weight as a size proxy we examined the relationship between size and likely use of the stemmed points inferred from TCSA values. We conducted a univariate cluster analysis INSERT CITATION TO PAPER ON THIS METHOD of stemmed points by weight and it revealed three clusters of artefact sizes (A of</w:t>
      </w:r>
      <w:r>
        <w:t xml:space="preserve"> </w:t>
      </w:r>
      <w:hyperlink w:anchor="fig-artifact-size-cluster">
        <w:r>
          <w:rPr>
            <w:rStyle w:val="Hyperlink"/>
          </w:rPr>
          <w:t xml:space="preserve">Figure 6</w:t>
        </w:r>
      </w:hyperlink>
      <w:r>
        <w:t xml:space="preserve">, mean = 10.1, SD = 7.3). Cluster 1, the smallest (lightest) artifacts, have a lower range of TCSA values, compared to Cluster 2 (B of</w:t>
      </w:r>
      <w:r>
        <w:t xml:space="preserve"> </w:t>
      </w:r>
      <w:hyperlink w:anchor="fig-artifact-size-cluster">
        <w:r>
          <w:rPr>
            <w:rStyle w:val="Hyperlink"/>
          </w:rPr>
          <w:t xml:space="preserve">Figure 6</w:t>
        </w:r>
      </w:hyperlink>
      <w:r>
        <w:t xml:space="preserve">). TCSA values for Cluster 3 are the highest, except for one artifact, which is lower than 50 (A of</w:t>
      </w:r>
      <w:r>
        <w:t xml:space="preserve"> </w:t>
      </w:r>
      <w:hyperlink w:anchor="fig-artifact-size-cluster">
        <w:r>
          <w:rPr>
            <w:rStyle w:val="Hyperlink"/>
          </w:rPr>
          <w:t xml:space="preserve">Figure 6</w:t>
        </w:r>
      </w:hyperlink>
      <w:r>
        <w:t xml:space="preserve">, mean = 94.5, SD = 42.8). There are a few overlaps, but we can still assume that artifacts in different size clusters might be made for different purposes.</w:t>
      </w:r>
    </w:p>
    <w:tbl>
      <w:tblPr>
        <w:tblStyle w:val="Table"/>
        <w:tblW w:type="pct" w:w="5000"/>
        <w:tblLook w:firstRow="0" w:lastRow="0" w:firstColumn="0" w:lastColumn="0" w:noHBand="0" w:noVBand="0" w:val="0000"/>
      </w:tblPr>
      <w:tblGrid>
        <w:gridCol w:w="7920"/>
      </w:tblGrid>
      <w:tr>
        <w:tc>
          <w:tcPr/>
          <w:bookmarkStart w:id="60" w:name="fig-artifact-size-cluster"/>
          <w:p>
            <w:pPr>
              <w:pStyle w:val="Figure"/>
              <w:jc w:val="center"/>
            </w:pPr>
            <w:r>
              <w:drawing>
                <wp:inline>
                  <wp:extent cx="5943600" cy="3962400"/>
                  <wp:effectExtent b="0" l="0" r="0" t="0"/>
                  <wp:docPr descr="" title="" id="58" name="Picture"/>
                  <a:graphic>
                    <a:graphicData uri="http://schemas.openxmlformats.org/drawingml/2006/picture">
                      <pic:pic>
                        <pic:nvPicPr>
                          <pic:cNvPr descr="paper_files/figure-docx/fig-artifact-size-cluster-1.png" id="59" name="Picture"/>
                          <pic:cNvPicPr>
                            <a:picLocks noChangeArrowheads="1" noChangeAspect="1"/>
                          </pic:cNvPicPr>
                        </pic:nvPicPr>
                        <pic:blipFill>
                          <a:blip r:embed="rId57"/>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Distribution of artefact weight showing three clusters. B. TCSA values for all artefacts with size classes indicated by data point shape.</w:t>
            </w:r>
          </w:p>
          <w:bookmarkEnd w:id="60"/>
        </w:tc>
      </w:tr>
    </w:tbl>
    <w:p>
      <w:pPr>
        <w:pStyle w:val="BodyText"/>
      </w:pPr>
      <w:r>
        <w:t xml:space="preserve">We combined the raw material information as another variable for the analysis.</w:t>
      </w:r>
      <w:r>
        <w:t xml:space="preserve"> </w:t>
      </w:r>
      <w:hyperlink w:anchor="fig-tcsa-size">
        <w:r>
          <w:rPr>
            <w:rStyle w:val="Hyperlink"/>
          </w:rPr>
          <w:t xml:space="preserve">Figure 7</w:t>
        </w:r>
      </w:hyperlink>
      <w:r>
        <w:t xml:space="preserve"> </w:t>
      </w:r>
      <w:r>
        <w:t xml:space="preserve">shows a positive relationship between TCSA and artifact weight. The relationship varies by raw material types, perhaps due to variation in the density of different lithic raw materials. There is a stronger correlation between TCSA and artifact weight for acidic volcanic points (i.e. points are closer to the regression line), whereas the correlation for shale stemmed points is weaker. The other raw materials show varied distribution patterns around the regression line, reconfirming that raw material appears not to have strongly influenced TCSA (see also</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64" w:name="fig-tcsa-size"/>
          <w:p>
            <w:pPr>
              <w:pStyle w:val="Figure"/>
              <w:jc w:val="center"/>
            </w:pPr>
            <w:r>
              <w:drawing>
                <wp:inline>
                  <wp:extent cx="5943600" cy="5094514"/>
                  <wp:effectExtent b="0" l="0" r="0" t="0"/>
                  <wp:docPr descr="" title="" id="62" name="Picture"/>
                  <a:graphic>
                    <a:graphicData uri="http://schemas.openxmlformats.org/drawingml/2006/picture">
                      <pic:pic>
                        <pic:nvPicPr>
                          <pic:cNvPr descr="paper_files/figure-docx/fig-tcsa-size-1.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rtifact size and TSCA values by lithic raw material</w:t>
            </w:r>
          </w:p>
          <w:bookmarkEnd w:id="64"/>
        </w:tc>
      </w:tr>
    </w:tbl>
    <w:bookmarkEnd w:id="65"/>
    <w:bookmarkStart w:id="70" w:name="temporal-pattern-of-tcsa-values"/>
    <w:p>
      <w:pPr>
        <w:pStyle w:val="Heading2"/>
      </w:pPr>
      <w:r>
        <w:t xml:space="preserve">Temporal pattern of TCSA values</w:t>
      </w:r>
    </w:p>
    <w:tbl>
      <w:tblPr>
        <w:tblStyle w:val="Table"/>
        <w:tblW w:type="pct" w:w="5000"/>
        <w:tblLook w:firstRow="0" w:lastRow="0" w:firstColumn="0" w:lastColumn="0" w:noHBand="0" w:noVBand="0" w:val="0000"/>
      </w:tblPr>
      <w:tblGrid>
        <w:gridCol w:w="7920"/>
      </w:tblGrid>
      <w:tr>
        <w:tc>
          <w:tcPr/>
          <w:bookmarkStart w:id="69" w:name="fig-tcsa-radio-carbon"/>
          <w:p>
            <w:pPr>
              <w:pStyle w:val="Figure"/>
              <w:jc w:val="center"/>
            </w:pPr>
            <w:r>
              <w:drawing>
                <wp:inline>
                  <wp:extent cx="5943600" cy="3302000"/>
                  <wp:effectExtent b="0" l="0" r="0" t="0"/>
                  <wp:docPr descr="" title="" id="67" name="Picture"/>
                  <a:graphic>
                    <a:graphicData uri="http://schemas.openxmlformats.org/drawingml/2006/picture">
                      <pic:pic>
                        <pic:nvPicPr>
                          <pic:cNvPr descr="paper_files/figure-docx/fig-tcsa-radio-carbon-1.png" id="68" name="Picture"/>
                          <pic:cNvPicPr>
                            <a:picLocks noChangeArrowheads="1" noChangeAspect="1"/>
                          </pic:cNvPicPr>
                        </pic:nvPicPr>
                        <pic:blipFill>
                          <a:blip r:embed="rId66"/>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TCSA values over time</w:t>
            </w:r>
          </w:p>
          <w:bookmarkEnd w:id="69"/>
        </w:tc>
      </w:tr>
    </w:tbl>
    <w:p>
      <w:pPr>
        <w:pStyle w:val="BodyText"/>
      </w:pPr>
      <w:r>
        <w:t xml:space="preserve">We arranged assemblages in chronological order (</w:t>
      </w:r>
      <w:hyperlink w:anchor="fig-tcsa-radio-carbon">
        <w:r>
          <w:rPr>
            <w:rStyle w:val="Hyperlink"/>
          </w:rPr>
          <w:t xml:space="preserve">Figure 8</w:t>
        </w:r>
      </w:hyperlink>
      <w:r>
        <w:t xml:space="preserve">). Our analysis shows that early assemblages (i.e. 45-24 ka) tend to possess more stemmed points, such as Suyanggae, and these have a wide range of TCSA values, indicating multiple likely usages of stemmed points. After about 38 ka stemmed points become less common in archaeological assemblages. Overall, TCSA values from assemblages that have more than stemmed points vary considerably, which makes it difficult to discern a clear temporal pattern in these assemblages.</w:t>
      </w:r>
    </w:p>
    <w:bookmarkEnd w:id="70"/>
    <w:bookmarkEnd w:id="71"/>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computed the TCSA metric to infer likely artifact uses by comparing the results to other archaeological and ethnographic studies We asked three questions to achieve our research goal: What were stemmed points used for? How diverse were their functions? What are the temporal patterns in stemmed point functions? In our assumptions, human groups were capable of intentionally choosing and designing tools according to their socio-environmental circumstances. We came up with two models: (1) people created stemmed points and used them as a specific type of tool; or (2) they created stemmed points for multifunctional tools.</w:t>
      </w:r>
    </w:p>
    <w:p>
      <w:pPr>
        <w:pStyle w:val="BodyText"/>
      </w:pPr>
      <w:r>
        <w:t xml:space="preserve">Our results indicate that javelins and thrusting spear tips are the best matches for stemmed points. There are a few stemmed points that can be used as dart tips and arrowheads, but none of them are suitable for poison arrowheads (</w:t>
      </w:r>
      <w:hyperlink w:anchor="fig-tcsa-all-sp">
        <w:r>
          <w:rPr>
            <w:rStyle w:val="Hyperlink"/>
          </w:rPr>
          <w:t xml:space="preserve">Figure 3</w:t>
        </w:r>
      </w:hyperlink>
      <w:r>
        <w:t xml:space="preserve">). We found stemmed points played a diverse role, by showing a wide range of TCSA values. Some sites, such as Nosanri and Sinbuk, used stemmed points as limited-function tools. Meanwhile, stemmed points were used in multiple way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hardly changed (</w:t>
      </w:r>
      <w:hyperlink w:anchor="fig-tcsa-radio-carbon">
        <w:r>
          <w:rPr>
            <w:rStyle w:val="Hyperlink"/>
          </w:rPr>
          <w:t xml:space="preserve">Figure 8</w:t>
        </w:r>
      </w:hyperlink>
      <w:r>
        <w:t xml:space="preserve">). The chronological sequence of TCSA varies from region to region with no clear pattern. Therefore, we conclude that stemmed points were mainly designed for Javelin and thrusting spear tips but they were multi-functional tools.</w:t>
      </w:r>
    </w:p>
    <w:p>
      <w:pPr>
        <w:pStyle w:val="BodyText"/>
      </w:pPr>
      <w:r>
        <w:t xml:space="preserve">We are aware of the concern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strongly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7</w:t>
        </w:r>
      </w:hyperlink>
      <w:r>
        <w:t xml:space="preserve">). Different clusters of weight are matched with different types of weapon tips (</w:t>
      </w:r>
      <w:hyperlink w:anchor="fig-artifact-size-cluster">
        <w:r>
          <w:rPr>
            <w:rStyle w:val="Hyperlink"/>
          </w:rPr>
          <w:t xml:space="preserve">Figure 6</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8</w:t>
        </w:r>
      </w:hyperlink>
      <w:r>
        <w:t xml:space="preserve"> </w:t>
      </w:r>
      <w:r>
        <w:t xml:space="preserve">or</w:t>
      </w:r>
      <w:r>
        <w:t xml:space="preserve"> </w:t>
      </w:r>
      <w:hyperlink w:anchor="fig-socio-climate">
        <w:r>
          <w:rPr>
            <w:rStyle w:val="Hyperlink"/>
          </w:rPr>
          <w:t xml:space="preserve">Figure 9</w:t>
        </w:r>
      </w:hyperlink>
      <w:r>
        <w:t xml:space="preserve">: A). We consider that TCSA, or the function of the stemmed points, are strongly dependent on the surrounding environment or their situation.</w:t>
      </w:r>
      <w:r>
        <w:t xml:space="preserve"> </w:t>
      </w:r>
      <w:hyperlink w:anchor="fig-socio-climate">
        <w:r>
          <w:rPr>
            <w:rStyle w:val="Hyperlink"/>
          </w:rPr>
          <w:t xml:space="preserve">Figure 9</w:t>
        </w:r>
      </w:hyperlink>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hyperlink w:anchor="fig-socio-climate">
        <w:r>
          <w:rPr>
            <w:rStyle w:val="Hyperlink"/>
          </w:rPr>
          <w:t xml:space="preserve">Figure 9</w:t>
        </w:r>
      </w:hyperlink>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tbl>
      <w:tblPr>
        <w:tblStyle w:val="Table"/>
        <w:tblW w:type="pct" w:w="5000"/>
        <w:tblLook w:firstRow="0" w:lastRow="0" w:firstColumn="0" w:lastColumn="0" w:noHBand="0" w:noVBand="0" w:val="0000"/>
      </w:tblPr>
      <w:tblGrid>
        <w:gridCol w:w="7920"/>
      </w:tblGrid>
      <w:tr>
        <w:tc>
          <w:tcPr/>
          <w:bookmarkStart w:id="75" w:name="fig-socio-climate"/>
          <w:p>
            <w:pPr>
              <w:pStyle w:val="Figure"/>
              <w:jc w:val="center"/>
            </w:pPr>
            <w:r>
              <w:drawing>
                <wp:inline>
                  <wp:extent cx="5943600" cy="5283200"/>
                  <wp:effectExtent b="0" l="0" r="0" t="0"/>
                  <wp:docPr descr="" title="" id="73" name="Picture"/>
                  <a:graphic>
                    <a:graphicData uri="http://schemas.openxmlformats.org/drawingml/2006/picture">
                      <pic:pic>
                        <pic:nvPicPr>
                          <pic:cNvPr descr="paper_files/figure-docx/fig-socio-climate-1.png" id="74" name="Picture"/>
                          <pic:cNvPicPr>
                            <a:picLocks noChangeArrowheads="1" noChangeAspect="1"/>
                          </pic:cNvPicPr>
                        </pic:nvPicPr>
                        <pic:blipFill>
                          <a:blip r:embed="rId7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Distribution of TCSA values by time. B.Mean Annual Temperature (MAT) of the Korean Paleolithic assemblages from 50 ka to 10 ka. The gray lines indicate the MAT for each site and the black line is the mean temperature of all sites. The light gray area in the middle of the plot indicates the duration of MIS 2, and the dark gray area represents the duration of the LGM (from</w:t>
            </w:r>
            <w:r>
              <w:t xml:space="preserve"> </w:t>
            </w:r>
            <w:r>
              <w:t xml:space="preserve">Park and Marwick (2022)</w:t>
            </w:r>
            <w:r>
              <w:t xml:space="preserve">: Figure 9). C. Summed probability distribution (SPD) of 100 radiocarbon dates. The black solid line represents actual radiocarbon ages. The gray shaded region shows the Monte Carlo envelope that encompasses the 95% confidence interval for the null models. The red and blue vertical bands highlight the portions of the SPD where positive and negative deviations are detected. The best fit model has the lowest AIC score, which is the linear model in this case (from</w:t>
            </w:r>
            <w:r>
              <w:t xml:space="preserve"> </w:t>
            </w:r>
            <w:r>
              <w:t xml:space="preserve">Park and Marwick (2022)</w:t>
            </w:r>
            <w:r>
              <w:t xml:space="preserve">: Figure 10).</w:t>
            </w:r>
          </w:p>
          <w:bookmarkEnd w:id="75"/>
        </w:tc>
      </w:tr>
    </w:tbl>
    <w:bookmarkEnd w:id="76"/>
    <w:bookmarkStart w:id="77" w:name="conclusion"/>
    <w:p>
      <w:pPr>
        <w:pStyle w:val="Heading1"/>
      </w:pPr>
      <w:r>
        <w:t xml:space="preserve">Conclusion</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79"/>
    <w:bookmarkStart w:id="135" w:name="references"/>
    <w:p>
      <w:pPr>
        <w:pStyle w:val="Heading1"/>
      </w:pPr>
      <w:r>
        <w:t xml:space="preserve">References</w:t>
      </w:r>
    </w:p>
    <w:bookmarkStart w:id="133"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chang2013human"/>
    <w:p>
      <w:pPr>
        <w:pStyle w:val="Bibliography"/>
      </w:pPr>
      <w:r>
        <w:t xml:space="preserve">Chang, Y., 2013. Human activity and lithic technology between korea and japan from MIS 3 to MIS 2 in the late paleolithic period. Quaternary International 308, 13–26.</w:t>
      </w:r>
    </w:p>
    <w:bookmarkEnd w:id="85"/>
    <w:bookmarkStart w:id="86" w:name="ref-Chang_2002"/>
    <w:p>
      <w:pPr>
        <w:pStyle w:val="Bibliography"/>
      </w:pPr>
      <w:r>
        <w:t xml:space="preserve">Chang, Y., 2002. The study on pointed stone tools in korea. Journal of Korean Paleolithic Society 37–46.</w:t>
      </w:r>
    </w:p>
    <w:bookmarkEnd w:id="86"/>
    <w:bookmarkStart w:id="87"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7"/>
    <w:bookmarkStart w:id="88" w:name="ref-core2021team"/>
    <w:p>
      <w:pPr>
        <w:pStyle w:val="Bibliography"/>
      </w:pPr>
      <w:r>
        <w:t xml:space="preserve">Core, R., 2021. Team. R: A language and environment for statistical computing, 2015.</w:t>
      </w:r>
    </w:p>
    <w:bookmarkEnd w:id="88"/>
    <w:bookmarkStart w:id="89" w:name="ref-eren2022plains"/>
    <w:p>
      <w:pPr>
        <w:pStyle w:val="Bibliography"/>
      </w:pPr>
      <w:r>
        <w:t xml:space="preserve">Eren, M.I., Bebber, M.R., Knell, E.J., Story, B., Buchanan, B., 2022. Plains paleoindian projectile point penetration potential. Journal of Anthropological Research 78, 84–112.</w:t>
      </w:r>
    </w:p>
    <w:bookmarkEnd w:id="89"/>
    <w:bookmarkStart w:id="90" w:name="ref-erlandson2014darts"/>
    <w:p>
      <w:pPr>
        <w:pStyle w:val="Bibliography"/>
      </w:pPr>
      <w:r>
        <w:t xml:space="preserve">Erlandson, J.M., Watts, J.L., Jew, N.P., 2014. Darts, arrows, and archaeologists: Distinguishing dart and arrow points in the archaeological record. American Antiquity 79, 162–169.</w:t>
      </w:r>
    </w:p>
    <w:bookmarkEnd w:id="90"/>
    <w:bookmarkStart w:id="91" w:name="ref-fenenga1953weights"/>
    <w:p>
      <w:pPr>
        <w:pStyle w:val="Bibliography"/>
      </w:pPr>
      <w:r>
        <w:t xml:space="preserve">Fenenga, F., 1953. The weights of chipped stone points: A clue to their functions. Southwestern Journal of Anthropology 9, 309–323.</w:t>
      </w:r>
    </w:p>
    <w:bookmarkEnd w:id="91"/>
    <w:bookmarkStart w:id="92" w:name="ref-hughes1998getting"/>
    <w:p>
      <w:pPr>
        <w:pStyle w:val="Bibliography"/>
      </w:pPr>
      <w:r>
        <w:t xml:space="preserve">Hughes, S.S., 1998. Getting to the point: Evolutionary change in prehistoric weaponry. Journal of Archaeological Method and Theory 5, 345–408.</w:t>
      </w:r>
    </w:p>
    <w:bookmarkEnd w:id="92"/>
    <w:bookmarkStart w:id="93" w:name="ref-Kim"/>
    <w:p>
      <w:pPr>
        <w:pStyle w:val="Bibliography"/>
      </w:pPr>
      <w:r>
        <w:t xml:space="preserve">Kim, E., n.d. Morphological diversity and functional differentiation of tanged-points: Focused on suyanggae, jingeuneul and yongsandong site. Journal of Korean Paleolithic Society.</w:t>
      </w:r>
    </w:p>
    <w:bookmarkEnd w:id="93"/>
    <w:bookmarkStart w:id="94"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4"/>
    <w:bookmarkStart w:id="95" w:name="ref-kim2004yongsan"/>
    <w:p>
      <w:pPr>
        <w:pStyle w:val="Bibliography"/>
      </w:pPr>
      <w:r>
        <w:t xml:space="preserve">Kim, H.-I., 2004. Yongsan-dong paleolithic site, daejeon. Hanguk Guseoki Hakbo 10, 83–94.</w:t>
      </w:r>
    </w:p>
    <w:bookmarkEnd w:id="95"/>
    <w:bookmarkStart w:id="96"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6"/>
    <w:bookmarkStart w:id="97" w:name="ref-lee2015characteristics"/>
    <w:p>
      <w:pPr>
        <w:pStyle w:val="Bibliography"/>
      </w:pPr>
      <w:r>
        <w:t xml:space="preserve">Lee, G., 2015. The characteristics of upper paleolithic industries in korea. Emergence and diversity of modern human behavior in Paleolithic Asia 270–286.</w:t>
      </w:r>
    </w:p>
    <w:bookmarkEnd w:id="97"/>
    <w:bookmarkStart w:id="98" w:name="ref-lee2012characteristics"/>
    <w:p>
      <w:pPr>
        <w:pStyle w:val="Bibliography"/>
      </w:pPr>
      <w:r>
        <w:t xml:space="preserve">Lee, G., 2012. Characteristics of paleolithic industries in southwestern korea during MIS 3 and MIS 2. Quaternary International 248, 12–21.</w:t>
      </w:r>
    </w:p>
    <w:bookmarkEnd w:id="98"/>
    <w:bookmarkStart w:id="99"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9"/>
    <w:bookmarkStart w:id="100" w:name="ref-Lee_Jang_2011"/>
    <w:p>
      <w:pPr>
        <w:pStyle w:val="Bibliography"/>
      </w:pPr>
      <w:r>
        <w:t xml:space="preserve">Lee, H.-J., Jang, D., 2011b. A study on the function and restoration of tanged tools in the upper palaeolithic of korea. Journal of the Korean Palaeolithic Society 23, 103–120.</w:t>
      </w:r>
    </w:p>
    <w:bookmarkEnd w:id="100"/>
    <w:bookmarkStart w:id="101" w:name="ref-lee2011study"/>
    <w:p>
      <w:pPr>
        <w:pStyle w:val="Bibliography"/>
      </w:pPr>
      <w:r>
        <w:t xml:space="preserve">Lee, H.-J., Jang, D., 2011a. A study on the function and restoration of tanged tools in the upper palaeolithic of korea. Journal of the Korean Palaeolithic Society 23, 103–120.</w:t>
      </w:r>
    </w:p>
    <w:bookmarkEnd w:id="101"/>
    <w:bookmarkStart w:id="102" w:name="ref-lee2017korean"/>
    <w:p>
      <w:pPr>
        <w:pStyle w:val="Bibliography"/>
      </w:pPr>
      <w:r>
        <w:t xml:space="preserve">Lee, H.W., Bae, C.J., Lee, C., 2017. The korean early late paleolithic revisited: A view from galsanri. Archaeological and Anthropological Sciences 9, 843–863.</w:t>
      </w:r>
    </w:p>
    <w:bookmarkEnd w:id="102"/>
    <w:bookmarkStart w:id="103"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3"/>
    <w:bookmarkStart w:id="104" w:name="ref-Lee_Kong_2002"/>
    <w:p>
      <w:pPr>
        <w:pStyle w:val="Bibliography"/>
      </w:pPr>
      <w:r>
        <w:t xml:space="preserve">Lee, Y., Kong, S., 2002b. New analysis results of suyanggae tanged tools in korea. J Korean Paleol Society 6, 13–24.</w:t>
      </w:r>
    </w:p>
    <w:bookmarkEnd w:id="104"/>
    <w:bookmarkStart w:id="105" w:name="ref-lee2002new"/>
    <w:p>
      <w:pPr>
        <w:pStyle w:val="Bibliography"/>
      </w:pPr>
      <w:r>
        <w:t xml:space="preserve">Lee, Y., Kong, S., 2002a. New analysis results of suyanggae tanged tools in korea. J Korean Paleol Society 6, 13–24.</w:t>
      </w:r>
    </w:p>
    <w:bookmarkEnd w:id="105"/>
    <w:bookmarkStart w:id="106"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06"/>
    <w:bookmarkStart w:id="107"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07"/>
    <w:bookmarkStart w:id="108" w:name="ref-lombard2020tip"/>
    <w:p>
      <w:pPr>
        <w:pStyle w:val="Bibliography"/>
      </w:pPr>
      <w:r>
        <w:t xml:space="preserve">Lombard, M., 2020. The tip cross-sectional areas of poisoned bone arrowheads from southern africa. Journal of Archaeological Science: Reports 33, 102477.</w:t>
      </w:r>
    </w:p>
    <w:bookmarkEnd w:id="108"/>
    <w:bookmarkStart w:id="109" w:name="ref-lombard2022tip"/>
    <w:p>
      <w:pPr>
        <w:pStyle w:val="Bibliography"/>
      </w:pPr>
      <w:r>
        <w:t xml:space="preserve">Lombard, M., Lotter, M.G., Caruana, M.V., 2022. The tip cross-sectional area (TCSA) method strengthened and constrained with ethno-historical material from sub-saharan africa.</w:t>
      </w:r>
    </w:p>
    <w:bookmarkEnd w:id="109"/>
    <w:bookmarkStart w:id="110" w:name="ref-lombard2021did"/>
    <w:p>
      <w:pPr>
        <w:pStyle w:val="Bibliography"/>
      </w:pPr>
      <w:r>
        <w:t xml:space="preserve">Lombard, M., Shea, J.J., 2021. Did pleistocene africans use the spearthrower-and-dart? Evolutionary Anthropology: Issues, News, and Reviews 30, 307–315.</w:t>
      </w:r>
    </w:p>
    <w:bookmarkEnd w:id="110"/>
    <w:bookmarkStart w:id="11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1"/>
    <w:bookmarkStart w:id="112"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2"/>
    <w:bookmarkStart w:id="113"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3"/>
    <w:bookmarkStart w:id="114" w:name="ref-o2018origins"/>
    <w:p>
      <w:pPr>
        <w:pStyle w:val="Bibliography"/>
      </w:pPr>
      <w:r>
        <w:t xml:space="preserve">O’Driscoll, C.A., Thompson, J.C., 2018. The origins and early elaboration of projectile technology. Evolutionary Anthropology: Issues, News, and Reviews 27, 30–45.</w:t>
      </w:r>
    </w:p>
    <w:bookmarkEnd w:id="114"/>
    <w:bookmarkStart w:id="115" w:name="ref-Park_2013"/>
    <w:p>
      <w:pPr>
        <w:pStyle w:val="Bibliography"/>
      </w:pPr>
      <w:r>
        <w:t xml:space="preserve">Park, G., 2013. A study on the stemmed points of the late paleolithic in the korean peninsula. Yeongnam Archaeological Review 64, 39–69.</w:t>
      </w:r>
    </w:p>
    <w:bookmarkEnd w:id="115"/>
    <w:bookmarkStart w:id="11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6"/>
    <w:bookmarkStart w:id="117" w:name="ref-pratt2020circum"/>
    <w:p>
      <w:pPr>
        <w:pStyle w:val="Bibliography"/>
      </w:pPr>
      <w:r>
        <w:t xml:space="preserve">Pratt, J., Goebel, T., Graf, K., Izuho, M., 2020. A circum-pacific perspective on the origin of stemmed points in north america. PaleoAmerica 6, 64–108.</w:t>
      </w:r>
    </w:p>
    <w:bookmarkEnd w:id="117"/>
    <w:bookmarkStart w:id="118" w:name="ref-rorabaugh2015timing"/>
    <w:p>
      <w:pPr>
        <w:pStyle w:val="Bibliography"/>
      </w:pPr>
      <w:r>
        <w:t xml:space="preserve">Rorabaugh, A.N., Fulkerson, T.J., 2015. Timing of the introduction of arrow technologies in the salish sea, northwest north america. Lithic Technology 40, 21–39.</w:t>
      </w:r>
    </w:p>
    <w:bookmarkEnd w:id="118"/>
    <w:bookmarkStart w:id="119" w:name="ref-sahle2019assessment"/>
    <w:p>
      <w:pPr>
        <w:pStyle w:val="Bibliography"/>
      </w:pPr>
      <w:r>
        <w:t xml:space="preserve">Sahle, Y., Brooks, A.S., 2019. Assessment of complex projectiles in the early late pleistocene at aduma, ethiopia. Plos one 14, e0216716.</w:t>
      </w:r>
    </w:p>
    <w:bookmarkEnd w:id="119"/>
    <w:bookmarkStart w:id="120" w:name="ref-sano2015backed"/>
    <w:p>
      <w:pPr>
        <w:pStyle w:val="Bibliography"/>
      </w:pPr>
      <w:r>
        <w:t xml:space="preserve">Sano, K., Oba, M., 2015. Backed point experiments for identifying mechanically-delivered armatures. Journal of archaeological science 63, 13–23.</w:t>
      </w:r>
    </w:p>
    <w:bookmarkEnd w:id="120"/>
    <w:bookmarkStart w:id="121" w:name="ref-seong2015diversity"/>
    <w:p>
      <w:pPr>
        <w:pStyle w:val="Bibliography"/>
      </w:pPr>
      <w:r>
        <w:t xml:space="preserve">Seong, C., 2015. Diversity of lithic assemblages and evolution of late palaeolithic culture in korea. Asian Perspectives 91–112.</w:t>
      </w:r>
    </w:p>
    <w:bookmarkEnd w:id="121"/>
    <w:bookmarkStart w:id="122" w:name="ref-seong2009emergence"/>
    <w:p>
      <w:pPr>
        <w:pStyle w:val="Bibliography"/>
      </w:pPr>
      <w:r>
        <w:t xml:space="preserve">Seong, C., 2009. Emergence of a blade industry and evolution of late paleolithic technology in the republic of korea. Journal of Anthropological Research 65, 417–451.</w:t>
      </w:r>
    </w:p>
    <w:bookmarkEnd w:id="122"/>
    <w:bookmarkStart w:id="123" w:name="ref-seong2008tanged"/>
    <w:p>
      <w:pPr>
        <w:pStyle w:val="Bibliography"/>
      </w:pPr>
      <w:r>
        <w:t xml:space="preserve">Seong, C., 2008. Tanged points, microblades and late palaeolithic hunting in korea. Antiquity 82, 871–883.</w:t>
      </w:r>
    </w:p>
    <w:bookmarkEnd w:id="123"/>
    <w:bookmarkStart w:id="124" w:name="ref-seong2004quartzite"/>
    <w:p>
      <w:pPr>
        <w:pStyle w:val="Bibliography"/>
      </w:pPr>
      <w:r>
        <w:t xml:space="preserve">Seong, C., 2004. Quartzite and vein quartz as lithic raw materials reconsidered: A view from the korean paleolithic. Asian Perspectives 73–91.</w:t>
      </w:r>
    </w:p>
    <w:bookmarkEnd w:id="124"/>
    <w:bookmarkStart w:id="125" w:name="ref-seong2016eastern"/>
    <w:p>
      <w:pPr>
        <w:pStyle w:val="Bibliography"/>
      </w:pPr>
      <w:r>
        <w:t xml:space="preserve">Seong, C., Bae, C.J., 2016. The eastern asian ‘middle palaeolithic’revisited: A view from korea. Antiquity 90, 1151–1165.</w:t>
      </w:r>
    </w:p>
    <w:bookmarkEnd w:id="125"/>
    <w:bookmarkStart w:id="126" w:name="ref-shea2009impact"/>
    <w:p>
      <w:pPr>
        <w:pStyle w:val="Bibliography"/>
      </w:pPr>
      <w:r>
        <w:t xml:space="preserve">Shea, J.J., 2009. The impact of projectile weaponry on late pleistocene hominin evolution, in: The Evolution of Hominin Diets. Springer, pp. 189–199.</w:t>
      </w:r>
    </w:p>
    <w:bookmarkEnd w:id="126"/>
    <w:bookmarkStart w:id="127" w:name="ref-shea2006origins"/>
    <w:p>
      <w:pPr>
        <w:pStyle w:val="Bibliography"/>
      </w:pPr>
      <w:r>
        <w:t xml:space="preserve">Shea, J.J., 2006. The origins of lithic projectile point technology: Evidence from africa, the levant, and europe. Journal of Archaeological Science 33, 823–846.</w:t>
      </w:r>
    </w:p>
    <w:bookmarkEnd w:id="127"/>
    <w:bookmarkStart w:id="128"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28"/>
    <w:bookmarkStart w:id="129" w:name="ref-sitton2020tip"/>
    <w:p>
      <w:pPr>
        <w:pStyle w:val="Bibliography"/>
      </w:pPr>
      <w:r>
        <w:t xml:space="preserve">Sitton, J., Story, B., Buchanan, B., Eren, M.I., 2020. Tip cross-sectional geometry predicts the penetration depth of stone-tipped projectiles. Scientific Reports 10, 1–9.</w:t>
      </w:r>
    </w:p>
    <w:bookmarkEnd w:id="129"/>
    <w:bookmarkStart w:id="130" w:name="ref-Sohn_1967"/>
    <w:p>
      <w:pPr>
        <w:pStyle w:val="Bibliography"/>
      </w:pPr>
      <w:r>
        <w:t xml:space="preserve">Sohn, P., 1967. Seokjang-ri paleolithic culture. Yeoksahakbo 379–397.</w:t>
      </w:r>
    </w:p>
    <w:bookmarkEnd w:id="130"/>
    <w:bookmarkStart w:id="131" w:name="ref-thomas1978arrowheads"/>
    <w:p>
      <w:pPr>
        <w:pStyle w:val="Bibliography"/>
      </w:pPr>
      <w:r>
        <w:t xml:space="preserve">Thomas, D.H., 1978. Arrowheads and atlatl darts: How the stones got the shaft. American antiquity 43, 461–472.</w:t>
      </w:r>
    </w:p>
    <w:bookmarkEnd w:id="131"/>
    <w:bookmarkStart w:id="132" w:name="ref-wadley2008segment"/>
    <w:p>
      <w:pPr>
        <w:pStyle w:val="Bibliography"/>
      </w:pPr>
      <w:r>
        <w:t xml:space="preserve">Wadley, L., Mohapi, M., 2008. A segment is not a monolith: Evidence from the howiesons poort of sibudu, south africa. Journal of Archaeological Science 35, 2594–2605.</w:t>
      </w:r>
    </w:p>
    <w:bookmarkEnd w:id="132"/>
    <w:bookmarkEnd w:id="133"/>
    <w:p>
      <w:r>
        <w:br w:type="page"/>
      </w:r>
    </w:p>
    <w:bookmarkStart w:id="134" w:name="colophon"/>
    <w:p>
      <w:pPr>
        <w:pStyle w:val="Heading3"/>
      </w:pPr>
      <w:r>
        <w:t xml:space="preserve">Colophon</w:t>
      </w:r>
    </w:p>
    <w:p>
      <w:pPr>
        <w:pStyle w:val="FirstParagraph"/>
      </w:pPr>
      <w:r>
        <w:t xml:space="preserve">This report was generated on 2022-10-16 13:32:4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6</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0   2022-07-01 [1] CRAN (R 4.2.0)</w:t>
      </w:r>
      <w:r>
        <w:br/>
      </w:r>
      <w:r>
        <w:rPr>
          <w:rStyle w:val="VerbatimChar"/>
        </w:rPr>
        <w:t xml:space="preserve"> cachem          1.0.6   2021-08-19 [1] CRAN (R 4.2.0)</w:t>
      </w:r>
      <w:r>
        <w:br/>
      </w:r>
      <w:r>
        <w:rPr>
          <w:rStyle w:val="VerbatimChar"/>
        </w:rPr>
        <w:t xml:space="preserve"> callr           3.7.1   2022-07-13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0)</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9   2022-04-28 [1] CRAN (R 4.2.0)</w:t>
      </w:r>
      <w:r>
        <w:br/>
      </w:r>
      <w:r>
        <w:rPr>
          <w:rStyle w:val="VerbatimChar"/>
        </w:rPr>
        <w:t xml:space="preserve"> ellipsis        0.3.2   2021-04-29 [1] CRAN (R 4.2.0)</w:t>
      </w:r>
      <w:r>
        <w:br/>
      </w:r>
      <w:r>
        <w:rPr>
          <w:rStyle w:val="VerbatimChar"/>
        </w:rPr>
        <w:t xml:space="preserve"> evaluate        0.16    2022-08-09 [1] CRAN (R 4.2.1)</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1   2021-01-27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0   2021-07-02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0   2021-07-21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0   2022-04-15 [1] CRAN (R 4.2.0)</w:t>
      </w:r>
      <w:r>
        <w:br/>
      </w:r>
      <w:r>
        <w:rPr>
          <w:rStyle w:val="VerbatimChar"/>
        </w:rPr>
        <w:t xml:space="preserve"> here          * 1.0.1   2020-12-13 [1] CRAN (R 4.2.0)</w:t>
      </w:r>
      <w:r>
        <w:br/>
      </w:r>
      <w:r>
        <w:rPr>
          <w:rStyle w:val="VerbatimChar"/>
        </w:rPr>
        <w:t xml:space="preserve"> hms             1.1.1   2021-09-26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5   2022-01-05 [1] CRAN (R 4.2.0)</w:t>
      </w:r>
      <w:r>
        <w:br/>
      </w:r>
      <w:r>
        <w:rPr>
          <w:rStyle w:val="VerbatimChar"/>
        </w:rPr>
        <w:t xml:space="preserve"> httr            1.4.3   2022-05-04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39    2022-04-26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8   2020-05-19 [1] CRAN (R 4.2.0)</w:t>
      </w:r>
      <w:r>
        <w:br/>
      </w:r>
      <w:r>
        <w:rPr>
          <w:rStyle w:val="VerbatimChar"/>
        </w:rPr>
        <w:t xml:space="preserve"> munsell         0.5.0   2018-06-12 [1] CRAN (R 4.2.0)</w:t>
      </w:r>
      <w:r>
        <w:br/>
      </w:r>
      <w:r>
        <w:rPr>
          <w:rStyle w:val="VerbatimChar"/>
        </w:rPr>
        <w:t xml:space="preserve"> nlme            3.1-158 2022-06-15 [1] CRAN (R 4.2.0)</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5-29  2022-08-14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1   2021-08-05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0)</w:t>
      </w:r>
      <w:r>
        <w:br/>
      </w:r>
      <w:r>
        <w:rPr>
          <w:rStyle w:val="VerbatimChar"/>
        </w:rPr>
        <w:t xml:space="preserve"> rmarkdown       2.14    2022-04-25 [1] CRAN (R 4.2.0)</w:t>
      </w:r>
      <w:r>
        <w:br/>
      </w:r>
      <w:r>
        <w:rPr>
          <w:rStyle w:val="VerbatimChar"/>
        </w:rPr>
        <w:t xml:space="preserve"> rprojroot       2.0.3   2022-04-02 [1] CRAN (R 4.2.0)</w:t>
      </w:r>
      <w:r>
        <w:br/>
      </w:r>
      <w:r>
        <w:rPr>
          <w:rStyle w:val="VerbatimChar"/>
        </w:rPr>
        <w:t xml:space="preserve"> rstudioapi      0.13    2020-11-12 [1] CRAN (R 4.2.0)</w:t>
      </w:r>
      <w:r>
        <w:br/>
      </w:r>
      <w:r>
        <w:rPr>
          <w:rStyle w:val="VerbatimChar"/>
        </w:rPr>
        <w:t xml:space="preserve"> rvest           1.0.2   2021-10-16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0   2019-02-10 [1] CRAN (R 4.2.0)</w:t>
      </w:r>
      <w:r>
        <w:br/>
      </w:r>
      <w:r>
        <w:rPr>
          <w:rStyle w:val="VerbatimChar"/>
        </w:rPr>
        <w:t xml:space="preserve"> terra           1.6-7   2022-08-07 [1] CRAN (R 4.2.0)</w:t>
      </w:r>
      <w:r>
        <w:br/>
      </w:r>
      <w:r>
        <w:rPr>
          <w:rStyle w:val="VerbatimChar"/>
        </w:rPr>
        <w:t xml:space="preserve"> tibble        * 3.1.8   2022-07-22 [1] CRAN (R 4.2.0)</w:t>
      </w:r>
      <w:r>
        <w:br/>
      </w:r>
      <w:r>
        <w:rPr>
          <w:rStyle w:val="VerbatimChar"/>
        </w:rPr>
        <w:t xml:space="preserve"> tidyr         * 1.2.0   2022-02-01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2    2022-08-10 [1] CRAN (R 4.2.1)</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2e76359] 2022-10-16: updated insert map size</w:t>
      </w:r>
    </w:p>
    <w:bookmarkEnd w:id="134"/>
    <w:bookmarkEnd w:id="13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72" Target="media/rId72.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16T20:32:51Z</dcterms:created>
  <dcterms:modified xsi:type="dcterms:W3CDTF">2022-10-16T20: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patterns in stemmed point use? We measured tip cross-sectional area (TCSA) to discriminate different likely use classes of projectile points, for example, as poisoned arrowheads or as thrusting spears. We analyzed TCSA with other variables including raw materials, weight, site and radiocarbon dates. Our results show that the stemmed points were likely used as javelins and thrusting spear tips, with smaller numbers as dart tips and arrowhead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thrust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6,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